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5399B6C0"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D915E" w14:textId="77777777" w:rsidR="002E1960" w:rsidRDefault="002E1960" w:rsidP="008B6F49">
      <w:pPr>
        <w:spacing w:after="0" w:line="240" w:lineRule="auto"/>
      </w:pPr>
      <w:r>
        <w:separator/>
      </w:r>
    </w:p>
  </w:endnote>
  <w:endnote w:type="continuationSeparator" w:id="0">
    <w:p w14:paraId="641C9411" w14:textId="77777777" w:rsidR="002E1960" w:rsidRDefault="002E1960" w:rsidP="008B6F49">
      <w:pPr>
        <w:spacing w:after="0" w:line="240" w:lineRule="auto"/>
      </w:pPr>
      <w:r>
        <w:continuationSeparator/>
      </w:r>
    </w:p>
  </w:endnote>
  <w:endnote w:type="continuationNotice" w:id="1">
    <w:p w14:paraId="5DE72ECA" w14:textId="77777777" w:rsidR="002E1960" w:rsidRDefault="002E19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3236E" w14:textId="77777777" w:rsidR="002E1960" w:rsidRDefault="002E1960" w:rsidP="008B6F49">
      <w:pPr>
        <w:spacing w:after="0" w:line="240" w:lineRule="auto"/>
      </w:pPr>
      <w:r>
        <w:separator/>
      </w:r>
    </w:p>
  </w:footnote>
  <w:footnote w:type="continuationSeparator" w:id="0">
    <w:p w14:paraId="2799A2C9" w14:textId="77777777" w:rsidR="002E1960" w:rsidRDefault="002E1960" w:rsidP="008B6F49">
      <w:pPr>
        <w:spacing w:after="0" w:line="240" w:lineRule="auto"/>
      </w:pPr>
      <w:r>
        <w:continuationSeparator/>
      </w:r>
    </w:p>
  </w:footnote>
  <w:footnote w:type="continuationNotice" w:id="1">
    <w:p w14:paraId="3833D743" w14:textId="77777777" w:rsidR="002E1960" w:rsidRDefault="002E19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471538DB"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E51536">
      <w:rPr>
        <w:rFonts w:ascii="Times New Roman" w:hAnsi="Times New Roman" w:cs="Times New Roman"/>
        <w:sz w:val="28"/>
      </w:rPr>
      <w:t>May 12</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960"/>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1536"/>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CBDA8825-B65D-42EC-9D7D-D80966A91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5</Words>
  <Characters>2741</Characters>
  <Application>Microsoft Office Word</Application>
  <DocSecurity>0</DocSecurity>
  <Lines>74</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4-16T21:09:00Z</dcterms:created>
  <dcterms:modified xsi:type="dcterms:W3CDTF">2026-04-1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